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803F7" w14:textId="020FF915" w:rsidR="004B6ED1" w:rsidRDefault="006303B1">
      <w:r>
        <w:t xml:space="preserve">Name : </w:t>
      </w:r>
      <w:r w:rsidR="00282392">
        <w:t>Noufal</w:t>
      </w:r>
    </w:p>
    <w:p w14:paraId="39D35BAB" w14:textId="113F771D" w:rsidR="009C5913" w:rsidRDefault="009C5913">
      <w:r>
        <w:t>Aged : 26</w:t>
      </w:r>
    </w:p>
    <w:p w14:paraId="4AC93C98" w14:textId="010162A0" w:rsidR="00C849EF" w:rsidRDefault="00C849EF">
      <w:r>
        <w:t>Place : Ponnani</w:t>
      </w:r>
    </w:p>
    <w:p w14:paraId="2D3144E8" w14:textId="25DAF6C7" w:rsidR="00E943D8" w:rsidRDefault="00E943D8">
      <w:r>
        <w:t>Job : Analyst</w:t>
      </w:r>
    </w:p>
    <w:p w14:paraId="5C39EC89" w14:textId="044EADD4" w:rsidR="00C93C51" w:rsidRDefault="00C93C51">
      <w:r>
        <w:t>Father : Aboo Backer</w:t>
      </w:r>
    </w:p>
    <w:sectPr w:rsidR="00C93C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M7QwMDAzNzYwNzNX0lEKTi0uzszPAykwrgUA41jDaCwAAAA="/>
  </w:docVars>
  <w:rsids>
    <w:rsidRoot w:val="00FC73ED"/>
    <w:rsid w:val="00282392"/>
    <w:rsid w:val="004B6ED1"/>
    <w:rsid w:val="006303B1"/>
    <w:rsid w:val="007E5743"/>
    <w:rsid w:val="009C5913"/>
    <w:rsid w:val="00C849EF"/>
    <w:rsid w:val="00C93C51"/>
    <w:rsid w:val="00E943D8"/>
    <w:rsid w:val="00F37B00"/>
    <w:rsid w:val="00FC7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1D9A7"/>
  <w15:chartTrackingRefBased/>
  <w15:docId w15:val="{F094B896-7132-45C8-9D63-0CB8CE90A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1</Words>
  <Characters>64</Characters>
  <Application>Microsoft Office Word</Application>
  <DocSecurity>0</DocSecurity>
  <Lines>1</Lines>
  <Paragraphs>1</Paragraphs>
  <ScaleCrop>false</ScaleCrop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Noufal P M</dc:creator>
  <cp:keywords/>
  <dc:description/>
  <cp:lastModifiedBy>Mohamed Noufal P M</cp:lastModifiedBy>
  <cp:revision>9</cp:revision>
  <dcterms:created xsi:type="dcterms:W3CDTF">2022-01-10T04:15:00Z</dcterms:created>
  <dcterms:modified xsi:type="dcterms:W3CDTF">2022-01-10T04:52:00Z</dcterms:modified>
</cp:coreProperties>
</file>